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4B8E" w14:textId="62131F1A" w:rsidR="00612542" w:rsidRPr="00612542" w:rsidRDefault="00612542" w:rsidP="0061254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bookmarkStart w:id="0" w:name="_Hlk43128674"/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 xml:space="preserve">Research Support Fund-Performance Objectives for </w:t>
      </w:r>
      <w:r w:rsidR="00724A1B"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02</w:t>
      </w:r>
      <w:r w:rsidR="00FE62A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</w:t>
      </w:r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-</w:t>
      </w:r>
      <w:r w:rsidR="00724A1B"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2</w:t>
      </w:r>
      <w:r w:rsidR="00FE62A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>3</w:t>
      </w:r>
      <w:r w:rsidRPr="006125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  <w:tab/>
      </w:r>
    </w:p>
    <w:tbl>
      <w:tblPr>
        <w:tblStyle w:val="TableGrid"/>
        <w:tblW w:w="13014" w:type="dxa"/>
        <w:tblLook w:val="04A0" w:firstRow="1" w:lastRow="0" w:firstColumn="1" w:lastColumn="0" w:noHBand="0" w:noVBand="1"/>
      </w:tblPr>
      <w:tblGrid>
        <w:gridCol w:w="1975"/>
        <w:gridCol w:w="2160"/>
        <w:gridCol w:w="2854"/>
        <w:gridCol w:w="1980"/>
        <w:gridCol w:w="2250"/>
        <w:gridCol w:w="1795"/>
      </w:tblGrid>
      <w:tr w:rsidR="00764066" w:rsidRPr="00612542" w14:paraId="64A4C5B9" w14:textId="77777777" w:rsidTr="00DC750E">
        <w:tc>
          <w:tcPr>
            <w:tcW w:w="1975" w:type="dxa"/>
          </w:tcPr>
          <w:p w14:paraId="2E715257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Eligible program expenditure category</w:t>
            </w:r>
          </w:p>
        </w:tc>
        <w:tc>
          <w:tcPr>
            <w:tcW w:w="2160" w:type="dxa"/>
          </w:tcPr>
          <w:p w14:paraId="4C709F95" w14:textId="77777777" w:rsidR="00913728" w:rsidRPr="00612542" w:rsidRDefault="00913728" w:rsidP="00FE62A5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Output</w:t>
            </w:r>
            <w:r w:rsidRPr="00913728">
              <w:rPr>
                <w:rFonts w:ascii="Verdana" w:hAnsi="Verdana"/>
                <w:b/>
                <w:bCs/>
                <w:color w:val="222222"/>
                <w:sz w:val="20"/>
                <w:szCs w:val="20"/>
                <w:shd w:val="clear" w:color="auto" w:fill="EEEEEE"/>
              </w:rPr>
              <w:t xml:space="preserve"> </w:t>
            </w:r>
            <w:r w:rsidRPr="00913728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(investment or expense of RSF grant funds)</w:t>
            </w:r>
          </w:p>
        </w:tc>
        <w:tc>
          <w:tcPr>
            <w:tcW w:w="2854" w:type="dxa"/>
          </w:tcPr>
          <w:p w14:paraId="17A6F804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1980" w:type="dxa"/>
          </w:tcPr>
          <w:p w14:paraId="7B855F9B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Performance indicator</w:t>
            </w:r>
          </w:p>
        </w:tc>
        <w:tc>
          <w:tcPr>
            <w:tcW w:w="2250" w:type="dxa"/>
          </w:tcPr>
          <w:p w14:paraId="46B1B951" w14:textId="77777777" w:rsidR="00913728" w:rsidRPr="00612542" w:rsidRDefault="00913728" w:rsidP="00FE62A5">
            <w:pPr>
              <w:spacing w:after="360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612542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Target outcome</w:t>
            </w:r>
          </w:p>
        </w:tc>
        <w:tc>
          <w:tcPr>
            <w:tcW w:w="1795" w:type="dxa"/>
          </w:tcPr>
          <w:p w14:paraId="2B1F2395" w14:textId="77777777" w:rsidR="00913728" w:rsidRPr="00612542" w:rsidRDefault="00913728" w:rsidP="00FE62A5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  <w:r w:rsidRPr="00612542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  <w:t>Reported outcome</w:t>
            </w:r>
          </w:p>
        </w:tc>
      </w:tr>
      <w:bookmarkEnd w:id="0"/>
      <w:tr w:rsidR="00764066" w:rsidRPr="00612542" w14:paraId="6D96D0D0" w14:textId="77777777" w:rsidTr="00DC750E">
        <w:tc>
          <w:tcPr>
            <w:tcW w:w="1975" w:type="dxa"/>
          </w:tcPr>
          <w:p w14:paraId="204225B2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160" w:type="dxa"/>
          </w:tcPr>
          <w:p w14:paraId="24ACEF30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854" w:type="dxa"/>
          </w:tcPr>
          <w:p w14:paraId="1960CFE5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980" w:type="dxa"/>
          </w:tcPr>
          <w:p w14:paraId="3214344C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2250" w:type="dxa"/>
          </w:tcPr>
          <w:p w14:paraId="4C27129D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795" w:type="dxa"/>
          </w:tcPr>
          <w:p w14:paraId="1201E40F" w14:textId="77777777" w:rsidR="00913728" w:rsidRPr="00612542" w:rsidRDefault="00913728" w:rsidP="0061254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CA"/>
              </w:rPr>
            </w:pPr>
          </w:p>
        </w:tc>
      </w:tr>
      <w:tr w:rsidR="00764066" w:rsidRPr="00913728" w14:paraId="035AE170" w14:textId="77777777" w:rsidTr="00DC750E">
        <w:trPr>
          <w:trHeight w:val="2267"/>
        </w:trPr>
        <w:tc>
          <w:tcPr>
            <w:tcW w:w="1975" w:type="dxa"/>
          </w:tcPr>
          <w:p w14:paraId="4DD5B2B3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Facilities</w:t>
            </w:r>
          </w:p>
        </w:tc>
        <w:tc>
          <w:tcPr>
            <w:tcW w:w="2160" w:type="dxa"/>
          </w:tcPr>
          <w:p w14:paraId="1A354FAD" w14:textId="482D71DB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facilities: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5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0A3E60BD" w14:textId="77777777" w:rsidR="00913728" w:rsidRPr="00514E29" w:rsidRDefault="00514E29" w:rsidP="0027286D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upporting </w:t>
            </w:r>
            <w:r w:rsidR="0027286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and </w:t>
            </w:r>
            <w:r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research equipment </w:t>
            </w:r>
            <w:r w:rsidR="00EF7334" w:rsidRPr="00EF733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by partially covering the compensation of technical staff</w:t>
            </w:r>
          </w:p>
        </w:tc>
        <w:tc>
          <w:tcPr>
            <w:tcW w:w="1980" w:type="dxa"/>
          </w:tcPr>
          <w:p w14:paraId="49714A78" w14:textId="5DE60374" w:rsidR="00913728" w:rsidRPr="00514E29" w:rsidRDefault="0088390A" w:rsidP="000F449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ports of research projects impacted because of equipment needing repair</w:t>
            </w:r>
          </w:p>
        </w:tc>
        <w:tc>
          <w:tcPr>
            <w:tcW w:w="2250" w:type="dxa"/>
          </w:tcPr>
          <w:p w14:paraId="732AD518" w14:textId="49DF0D8B" w:rsidR="00514E29" w:rsidRDefault="00E207B3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Dependable research equipment for productive research activities</w:t>
            </w:r>
          </w:p>
          <w:p w14:paraId="4D3DF700" w14:textId="77777777" w:rsidR="00913728" w:rsidRPr="00514E29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</w:p>
        </w:tc>
        <w:tc>
          <w:tcPr>
            <w:tcW w:w="1795" w:type="dxa"/>
          </w:tcPr>
          <w:p w14:paraId="5D398973" w14:textId="3C9D3153" w:rsidR="00913728" w:rsidRPr="00913728" w:rsidRDefault="00067D02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one</w:t>
            </w:r>
          </w:p>
        </w:tc>
      </w:tr>
      <w:tr w:rsidR="00764066" w:rsidRPr="00913728" w14:paraId="78B9A692" w14:textId="77777777" w:rsidTr="00DC750E">
        <w:tc>
          <w:tcPr>
            <w:tcW w:w="1975" w:type="dxa"/>
          </w:tcPr>
          <w:p w14:paraId="5087454D" w14:textId="77777777" w:rsidR="00913728" w:rsidRPr="00913728" w:rsidRDefault="00913728" w:rsidP="00913728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Research Resources</w:t>
            </w:r>
          </w:p>
        </w:tc>
        <w:tc>
          <w:tcPr>
            <w:tcW w:w="2160" w:type="dxa"/>
          </w:tcPr>
          <w:p w14:paraId="707A7CFA" w14:textId="4EE0C40F" w:rsidR="00913728" w:rsidRPr="00913728" w:rsidRDefault="00913728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operation of research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sourc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: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36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6197324" w14:textId="1A843AB3" w:rsidR="00913728" w:rsidRPr="00913728" w:rsidRDefault="00EF7334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nsure maintenance of library services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access to 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 w:rsid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anadian Research Knowledge Network (CRKN) </w:t>
            </w:r>
          </w:p>
        </w:tc>
        <w:tc>
          <w:tcPr>
            <w:tcW w:w="1980" w:type="dxa"/>
          </w:tcPr>
          <w:p w14:paraId="3962EA58" w14:textId="77777777" w:rsidR="00913728" w:rsidRPr="00913728" w:rsidRDefault="00201F7B" w:rsidP="00201F7B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Total number of view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/downloads accessing digital content in the library</w:t>
            </w:r>
          </w:p>
        </w:tc>
        <w:tc>
          <w:tcPr>
            <w:tcW w:w="2250" w:type="dxa"/>
          </w:tcPr>
          <w:p w14:paraId="22C509A3" w14:textId="77777777" w:rsidR="00201F7B" w:rsidRPr="00913728" w:rsidRDefault="00201F7B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access to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research librarian and </w:t>
            </w:r>
            <w:r w:rsidRPr="00201F7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RKN digital content network in the library</w:t>
            </w:r>
          </w:p>
        </w:tc>
        <w:tc>
          <w:tcPr>
            <w:tcW w:w="1795" w:type="dxa"/>
          </w:tcPr>
          <w:p w14:paraId="7C0F799E" w14:textId="02825CC4" w:rsidR="00913728" w:rsidRPr="00913728" w:rsidRDefault="00067D02" w:rsidP="00913728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RKN downloads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176</w:t>
            </w: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,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608</w:t>
            </w:r>
          </w:p>
        </w:tc>
      </w:tr>
      <w:tr w:rsidR="00764066" w:rsidRPr="00913728" w14:paraId="7D31BEE7" w14:textId="77777777" w:rsidTr="00DC750E">
        <w:tc>
          <w:tcPr>
            <w:tcW w:w="1975" w:type="dxa"/>
          </w:tcPr>
          <w:p w14:paraId="053818C4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Management and Administration of Research Enterprise</w:t>
            </w:r>
          </w:p>
        </w:tc>
        <w:tc>
          <w:tcPr>
            <w:tcW w:w="2160" w:type="dxa"/>
          </w:tcPr>
          <w:p w14:paraId="541AD611" w14:textId="4BCE7416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anagement and administration of research enterprise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48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2493333A" w14:textId="4B2F9826" w:rsidR="00A56790" w:rsidRDefault="004544FA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ontinue providing competent research facilitation and management support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(proposal writing, grant management, research personnel hiring,</w:t>
            </w:r>
            <w:r w:rsidR="00FE62A5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facilities,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finance)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o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faculty 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nd students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applying to and holding </w:t>
            </w:r>
            <w:r w:rsidR="00485BF1" w:rsidRPr="008D55FD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ri-Agency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grants</w:t>
            </w:r>
            <w:r w:rsid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</w:t>
            </w:r>
            <w:proofErr w:type="gramStart"/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wards</w:t>
            </w:r>
            <w:proofErr w:type="gramEnd"/>
          </w:p>
          <w:p w14:paraId="3E2104DF" w14:textId="190DEB71" w:rsidR="00485BF1" w:rsidRPr="00514E29" w:rsidRDefault="009F7748" w:rsidP="003F589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enance of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electronic 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grants management </w:t>
            </w:r>
            <w:r w:rsidR="00485BF1" w:rsidRPr="006A1C94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system </w:t>
            </w:r>
            <w:r w:rsidR="00485BF1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(Romeo) </w:t>
            </w:r>
          </w:p>
        </w:tc>
        <w:tc>
          <w:tcPr>
            <w:tcW w:w="1980" w:type="dxa"/>
          </w:tcPr>
          <w:p w14:paraId="13C4BFD2" w14:textId="47ACC61A" w:rsidR="00485BF1" w:rsidRP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Number of </w:t>
            </w:r>
            <w:r w:rsidR="0088390A">
              <w:rPr>
                <w:rFonts w:ascii="Arial" w:hAnsi="Arial" w:cs="Arial"/>
                <w:sz w:val="24"/>
                <w:szCs w:val="24"/>
              </w:rPr>
              <w:t xml:space="preserve">grant </w:t>
            </w:r>
            <w:r>
              <w:rPr>
                <w:rFonts w:ascii="Arial" w:hAnsi="Arial" w:cs="Arial"/>
                <w:sz w:val="24"/>
                <w:szCs w:val="24"/>
              </w:rPr>
              <w:t xml:space="preserve">applications </w:t>
            </w:r>
            <w:r w:rsidR="0088390A">
              <w:rPr>
                <w:rFonts w:ascii="Arial" w:hAnsi="Arial" w:cs="Arial"/>
                <w:sz w:val="24"/>
                <w:szCs w:val="24"/>
              </w:rPr>
              <w:t xml:space="preserve">processed and </w:t>
            </w:r>
            <w:r>
              <w:rPr>
                <w:rFonts w:ascii="Arial" w:hAnsi="Arial" w:cs="Arial"/>
                <w:sz w:val="24"/>
                <w:szCs w:val="24"/>
              </w:rPr>
              <w:t>submitted, s</w:t>
            </w:r>
            <w:r w:rsidRPr="00485BF1">
              <w:rPr>
                <w:rFonts w:ascii="Arial" w:hAnsi="Arial" w:cs="Arial"/>
                <w:sz w:val="24"/>
                <w:szCs w:val="24"/>
              </w:rPr>
              <w:t>uccess rates and amounts awarded</w:t>
            </w:r>
            <w:r>
              <w:rPr>
                <w:rFonts w:ascii="Arial" w:hAnsi="Arial" w:cs="Arial"/>
                <w:sz w:val="24"/>
                <w:szCs w:val="24"/>
              </w:rPr>
              <w:t xml:space="preserve"> for m</w:t>
            </w:r>
            <w:r w:rsidRPr="00485BF1">
              <w:rPr>
                <w:rFonts w:ascii="Arial" w:hAnsi="Arial" w:cs="Arial"/>
                <w:sz w:val="24"/>
                <w:szCs w:val="24"/>
              </w:rPr>
              <w:t>ajor Tri-</w:t>
            </w:r>
            <w:r w:rsidR="009258ED">
              <w:rPr>
                <w:rFonts w:ascii="Arial" w:hAnsi="Arial" w:cs="Arial"/>
                <w:sz w:val="24"/>
                <w:szCs w:val="24"/>
              </w:rPr>
              <w:lastRenderedPageBreak/>
              <w:t>A</w:t>
            </w:r>
            <w:r w:rsidRPr="00485BF1">
              <w:rPr>
                <w:rFonts w:ascii="Arial" w:hAnsi="Arial" w:cs="Arial"/>
                <w:sz w:val="24"/>
                <w:szCs w:val="24"/>
              </w:rPr>
              <w:t>gency grants</w:t>
            </w:r>
            <w:r w:rsidR="00105FE7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gramStart"/>
            <w:r w:rsidR="009F7748">
              <w:rPr>
                <w:rFonts w:ascii="Arial" w:hAnsi="Arial" w:cs="Arial"/>
                <w:sz w:val="24"/>
                <w:szCs w:val="24"/>
              </w:rPr>
              <w:t>awards</w:t>
            </w:r>
            <w:proofErr w:type="gramEnd"/>
          </w:p>
          <w:p w14:paraId="247003B6" w14:textId="77777777" w:rsidR="00DC750E" w:rsidRDefault="00DC750E" w:rsidP="000F449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9428AF" w14:textId="77777777" w:rsidR="00DC750E" w:rsidRDefault="00DC750E" w:rsidP="000F449B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203101" w14:textId="77777777" w:rsidR="00DC750E" w:rsidRDefault="00DC750E" w:rsidP="000F449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1A50E8" w14:textId="4FE9CB11" w:rsidR="00485BF1" w:rsidRPr="00485BF1" w:rsidRDefault="003F5892" w:rsidP="000F449B">
            <w:pP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F7748">
              <w:rPr>
                <w:rFonts w:ascii="Arial" w:hAnsi="Arial" w:cs="Arial"/>
                <w:sz w:val="24"/>
                <w:szCs w:val="24"/>
              </w:rPr>
              <w:t>active accounts</w:t>
            </w:r>
          </w:p>
        </w:tc>
        <w:tc>
          <w:tcPr>
            <w:tcW w:w="2250" w:type="dxa"/>
          </w:tcPr>
          <w:p w14:paraId="6E9EA44D" w14:textId="53A6AD8D" w:rsidR="009258ED" w:rsidRDefault="00105FE7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Effectively support operations</w:t>
            </w:r>
            <w:r w:rsidR="00A432C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of research administration and management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leading to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the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growth of research</w:t>
            </w:r>
          </w:p>
          <w:p w14:paraId="0F3AADD5" w14:textId="77777777" w:rsidR="00813DDE" w:rsidRDefault="00813DDE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577DBE00" w14:textId="77777777" w:rsidR="00DC750E" w:rsidRDefault="00DC750E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ED1AF84" w14:textId="68B7351E" w:rsidR="00485BF1" w:rsidRPr="00485BF1" w:rsidRDefault="00FE62A5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highlight w:val="yellow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                  </w:t>
            </w:r>
            <w:r w:rsidR="00105FE7" w:rsidRPr="00105FE7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Effective management of grants</w:t>
            </w:r>
            <w:r w:rsidR="003F589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awards </w:t>
            </w:r>
          </w:p>
        </w:tc>
        <w:tc>
          <w:tcPr>
            <w:tcW w:w="1795" w:type="dxa"/>
          </w:tcPr>
          <w:p w14:paraId="54D83C60" w14:textId="46C96AF3" w:rsidR="001C168A" w:rsidRDefault="001C168A" w:rsidP="00485BF1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96046F" w14:textId="297E43DC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  <w:r w:rsidRPr="00067D02">
              <w:rPr>
                <w:rFonts w:ascii="Arial" w:hAnsi="Arial" w:cs="Arial"/>
                <w:sz w:val="24"/>
                <w:szCs w:val="24"/>
              </w:rPr>
              <w:t xml:space="preserve">The number of grant applications submitted: </w:t>
            </w:r>
            <w:r w:rsidR="0011519C">
              <w:rPr>
                <w:rFonts w:ascii="Arial" w:hAnsi="Arial" w:cs="Arial"/>
                <w:sz w:val="24"/>
                <w:szCs w:val="24"/>
              </w:rPr>
              <w:t>89.</w:t>
            </w:r>
          </w:p>
          <w:p w14:paraId="6134E24D" w14:textId="39ED7D0C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  <w:r w:rsidRPr="00067D02">
              <w:rPr>
                <w:rFonts w:ascii="Arial" w:hAnsi="Arial" w:cs="Arial"/>
                <w:sz w:val="24"/>
                <w:szCs w:val="24"/>
              </w:rPr>
              <w:t xml:space="preserve">Total Tri-Agency funding: </w:t>
            </w:r>
            <w:r w:rsidRPr="00067D02">
              <w:rPr>
                <w:rFonts w:ascii="Arial" w:hAnsi="Arial" w:cs="Arial"/>
                <w:sz w:val="24"/>
                <w:szCs w:val="24"/>
              </w:rPr>
              <w:lastRenderedPageBreak/>
              <w:t>$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Pr="00067D02">
              <w:rPr>
                <w:rFonts w:ascii="Arial" w:hAnsi="Arial" w:cs="Arial"/>
                <w:sz w:val="24"/>
                <w:szCs w:val="24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067D02">
              <w:rPr>
                <w:rFonts w:ascii="Arial" w:hAnsi="Arial" w:cs="Arial"/>
                <w:sz w:val="24"/>
                <w:szCs w:val="24"/>
              </w:rPr>
              <w:t>M, Success rate:</w:t>
            </w:r>
            <w:r>
              <w:rPr>
                <w:rFonts w:ascii="Arial" w:hAnsi="Arial" w:cs="Arial"/>
                <w:sz w:val="24"/>
                <w:szCs w:val="24"/>
              </w:rPr>
              <w:t>52</w:t>
            </w:r>
            <w:r w:rsidRPr="00067D02">
              <w:rPr>
                <w:rFonts w:ascii="Arial" w:hAnsi="Arial" w:cs="Arial"/>
                <w:sz w:val="24"/>
                <w:szCs w:val="24"/>
              </w:rPr>
              <w:t>%</w:t>
            </w:r>
          </w:p>
          <w:p w14:paraId="44DA84DB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279A15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4EC6E9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31A3BA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062CA32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D2DA22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DBFF49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CDD5B9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48896B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EE6FE8" w14:textId="77777777" w:rsidR="00067D02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695F3B" w14:textId="0EDD822A" w:rsidR="001C168A" w:rsidRPr="00067D02" w:rsidRDefault="00067D02" w:rsidP="00067D02">
            <w:pPr>
              <w:rPr>
                <w:rFonts w:ascii="Arial" w:hAnsi="Arial" w:cs="Arial"/>
                <w:sz w:val="24"/>
                <w:szCs w:val="24"/>
              </w:rPr>
            </w:pPr>
            <w:r w:rsidRPr="00067D02">
              <w:rPr>
                <w:rFonts w:ascii="Arial" w:hAnsi="Arial" w:cs="Arial"/>
                <w:sz w:val="24"/>
                <w:szCs w:val="24"/>
              </w:rPr>
              <w:t xml:space="preserve">The number of active accounts: </w:t>
            </w:r>
            <w:r w:rsidR="00F112B8">
              <w:rPr>
                <w:rFonts w:ascii="Arial" w:hAnsi="Arial" w:cs="Arial"/>
                <w:sz w:val="24"/>
                <w:szCs w:val="24"/>
              </w:rPr>
              <w:t>381</w:t>
            </w:r>
          </w:p>
          <w:p w14:paraId="0D4723B6" w14:textId="7D6F2D40" w:rsidR="001C168A" w:rsidRPr="004353A9" w:rsidRDefault="001C168A" w:rsidP="00485BF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64066" w:rsidRPr="00913728" w14:paraId="09BD5626" w14:textId="77777777" w:rsidTr="00DC750E">
        <w:trPr>
          <w:trHeight w:val="3698"/>
        </w:trPr>
        <w:tc>
          <w:tcPr>
            <w:tcW w:w="1975" w:type="dxa"/>
          </w:tcPr>
          <w:p w14:paraId="78759030" w14:textId="77777777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bookmarkStart w:id="1" w:name="_Hlk43128642"/>
            <w:r w:rsidRPr="00913728">
              <w:rPr>
                <w:rFonts w:ascii="Arial" w:hAnsi="Arial" w:cs="Arial"/>
                <w:sz w:val="24"/>
                <w:szCs w:val="24"/>
              </w:rPr>
              <w:lastRenderedPageBreak/>
              <w:t>Regulatory Requirements and Accreditation</w:t>
            </w:r>
          </w:p>
        </w:tc>
        <w:tc>
          <w:tcPr>
            <w:tcW w:w="2160" w:type="dxa"/>
          </w:tcPr>
          <w:p w14:paraId="51296D69" w14:textId="507956BE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gulatory requirements and accreditation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7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573AB6F2" w14:textId="62BF70D7" w:rsidR="00E207B3" w:rsidRDefault="00485BF1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856FF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Maintain compliance with regulatory </w:t>
            </w:r>
            <w:proofErr w:type="gramStart"/>
            <w:r w:rsidRPr="00856FF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requirements</w:t>
            </w:r>
            <w:proofErr w:type="gramEnd"/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</w:p>
          <w:p w14:paraId="02894C2B" w14:textId="77777777" w:rsidR="00E207B3" w:rsidRDefault="00E207B3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C5A0AF8" w14:textId="77777777" w:rsidR="00724A1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8FEA93A" w14:textId="77777777" w:rsidR="00724A1B" w:rsidRDefault="00724A1B" w:rsidP="00A432C2">
            <w:pPr>
              <w:spacing w:before="100" w:beforeAutospacing="1" w:after="100" w:afterAutospacing="1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683BB076" w14:textId="0E39CDD6" w:rsidR="00485BF1" w:rsidRPr="00913728" w:rsidRDefault="00485BF1" w:rsidP="00A432C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</w:tc>
        <w:tc>
          <w:tcPr>
            <w:tcW w:w="1980" w:type="dxa"/>
          </w:tcPr>
          <w:p w14:paraId="54ED8A77" w14:textId="4F08C18B" w:rsidR="00485BF1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intaining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good standing </w:t>
            </w:r>
            <w:r>
              <w:rPr>
                <w:rFonts w:ascii="Arial" w:hAnsi="Arial" w:cs="Arial"/>
                <w:sz w:val="24"/>
                <w:szCs w:val="24"/>
              </w:rPr>
              <w:t>with</w:t>
            </w:r>
            <w:r w:rsidR="00FE62A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Canadian Council </w:t>
            </w:r>
            <w:r w:rsidR="00B26351">
              <w:rPr>
                <w:rFonts w:ascii="Arial" w:hAnsi="Arial" w:cs="Arial"/>
                <w:sz w:val="24"/>
                <w:szCs w:val="24"/>
              </w:rPr>
              <w:t>on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 Animal Care (</w:t>
            </w:r>
            <w:r>
              <w:rPr>
                <w:rFonts w:ascii="Arial" w:hAnsi="Arial" w:cs="Arial"/>
                <w:sz w:val="24"/>
                <w:szCs w:val="24"/>
              </w:rPr>
              <w:t>CCAC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guidelines </w:t>
            </w:r>
          </w:p>
          <w:p w14:paraId="027C3FCC" w14:textId="73A81540" w:rsidR="0088390A" w:rsidRDefault="0088390A" w:rsidP="00485BF1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643BA0" w14:textId="44ACFC7A" w:rsidR="00485BF1" w:rsidRPr="00856FF8" w:rsidRDefault="0088390A" w:rsidP="00724A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active Animal Use Protocols and Human Ethics </w:t>
            </w:r>
            <w:r w:rsidR="00DC750E">
              <w:rPr>
                <w:rFonts w:ascii="Arial" w:hAnsi="Arial" w:cs="Arial"/>
                <w:sz w:val="24"/>
                <w:szCs w:val="24"/>
              </w:rPr>
              <w:t>projects</w:t>
            </w:r>
          </w:p>
        </w:tc>
        <w:tc>
          <w:tcPr>
            <w:tcW w:w="2250" w:type="dxa"/>
          </w:tcPr>
          <w:p w14:paraId="2C68FC08" w14:textId="1A771BBE" w:rsidR="00E207B3" w:rsidRDefault="00485BF1" w:rsidP="001E450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  <w:r w:rsidRPr="00856FF8">
              <w:rPr>
                <w:rFonts w:ascii="Arial" w:hAnsi="Arial" w:cs="Arial"/>
                <w:sz w:val="24"/>
                <w:szCs w:val="24"/>
              </w:rPr>
              <w:t xml:space="preserve"> compliance with </w:t>
            </w:r>
            <w:r w:rsidR="00E207B3">
              <w:rPr>
                <w:rFonts w:ascii="Arial" w:hAnsi="Arial" w:cs="Arial"/>
                <w:sz w:val="24"/>
                <w:szCs w:val="24"/>
              </w:rPr>
              <w:t>Tri-</w:t>
            </w:r>
            <w:r w:rsidR="00DC750E">
              <w:rPr>
                <w:rFonts w:ascii="Arial" w:hAnsi="Arial" w:cs="Arial"/>
                <w:sz w:val="24"/>
                <w:szCs w:val="24"/>
              </w:rPr>
              <w:t>Council</w:t>
            </w:r>
            <w:r w:rsidR="00E207B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C750E">
              <w:rPr>
                <w:rFonts w:ascii="Arial" w:hAnsi="Arial" w:cs="Arial"/>
                <w:sz w:val="24"/>
                <w:szCs w:val="24"/>
              </w:rPr>
              <w:t xml:space="preserve">Policy Statement </w:t>
            </w:r>
            <w:r w:rsidR="00E207B3">
              <w:rPr>
                <w:rFonts w:ascii="Arial" w:hAnsi="Arial" w:cs="Arial"/>
                <w:sz w:val="24"/>
                <w:szCs w:val="24"/>
              </w:rPr>
              <w:t>(</w:t>
            </w:r>
            <w:r w:rsidRPr="00856FF8">
              <w:rPr>
                <w:rFonts w:ascii="Arial" w:hAnsi="Arial" w:cs="Arial"/>
                <w:sz w:val="24"/>
                <w:szCs w:val="24"/>
              </w:rPr>
              <w:t>TCPS2</w:t>
            </w:r>
            <w:r w:rsidR="00E207B3">
              <w:rPr>
                <w:rFonts w:ascii="Arial" w:hAnsi="Arial" w:cs="Arial"/>
                <w:sz w:val="24"/>
                <w:szCs w:val="24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258ED">
              <w:rPr>
                <w:rFonts w:ascii="Arial" w:hAnsi="Arial" w:cs="Arial"/>
                <w:sz w:val="24"/>
                <w:szCs w:val="24"/>
              </w:rPr>
              <w:t xml:space="preserve">and </w:t>
            </w:r>
            <w:r w:rsidR="009258ED" w:rsidRPr="00856FF8">
              <w:rPr>
                <w:rFonts w:ascii="Arial" w:hAnsi="Arial" w:cs="Arial"/>
                <w:sz w:val="24"/>
                <w:szCs w:val="24"/>
              </w:rPr>
              <w:t>CCAC</w:t>
            </w:r>
          </w:p>
          <w:p w14:paraId="523DDA8A" w14:textId="77777777" w:rsidR="0088390A" w:rsidRDefault="0088390A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5BFA07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74B789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211611" w14:textId="77777777" w:rsidR="00724A1B" w:rsidRDefault="00724A1B" w:rsidP="001E450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4D12FC" w14:textId="224499D4" w:rsidR="00154C72" w:rsidRPr="00856FF8" w:rsidRDefault="00154C72" w:rsidP="001E45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95" w:type="dxa"/>
          </w:tcPr>
          <w:p w14:paraId="37F3D8CD" w14:textId="42D3CA66" w:rsidR="00067D02" w:rsidRPr="00067D02" w:rsidRDefault="00067D02" w:rsidP="00067D0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CAC </w:t>
            </w: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certificate is in good standing.</w:t>
            </w:r>
          </w:p>
          <w:p w14:paraId="20D11434" w14:textId="77777777" w:rsidR="00067D02" w:rsidRPr="00067D02" w:rsidRDefault="00067D02" w:rsidP="00067D0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1000DFAB" w14:textId="77777777" w:rsidR="00067D02" w:rsidRPr="00067D02" w:rsidRDefault="00067D02" w:rsidP="00067D0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</w:p>
          <w:p w14:paraId="32DE0046" w14:textId="121B8881" w:rsidR="00485BF1" w:rsidRPr="00913728" w:rsidRDefault="00067D02" w:rsidP="00067D02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Number of active Animal Use Protocols and Human Ethics Projects: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249</w:t>
            </w:r>
          </w:p>
        </w:tc>
      </w:tr>
      <w:bookmarkEnd w:id="1"/>
      <w:tr w:rsidR="00764066" w:rsidRPr="00913728" w14:paraId="5DFB7F38" w14:textId="77777777" w:rsidTr="00DC750E">
        <w:tc>
          <w:tcPr>
            <w:tcW w:w="1975" w:type="dxa"/>
          </w:tcPr>
          <w:p w14:paraId="3F9EA5AE" w14:textId="412C1AC5" w:rsidR="00485BF1" w:rsidRPr="00913728" w:rsidRDefault="00485BF1" w:rsidP="00485BF1">
            <w:pPr>
              <w:rPr>
                <w:rFonts w:ascii="Arial" w:hAnsi="Arial" w:cs="Arial"/>
                <w:sz w:val="24"/>
                <w:szCs w:val="24"/>
              </w:rPr>
            </w:pPr>
            <w:r w:rsidRPr="00913728">
              <w:rPr>
                <w:rFonts w:ascii="Arial" w:hAnsi="Arial" w:cs="Arial"/>
                <w:sz w:val="24"/>
                <w:szCs w:val="24"/>
              </w:rPr>
              <w:t>Intellectual Property</w:t>
            </w:r>
            <w:r>
              <w:rPr>
                <w:rFonts w:ascii="Arial" w:hAnsi="Arial" w:cs="Arial"/>
                <w:sz w:val="24"/>
                <w:szCs w:val="24"/>
              </w:rPr>
              <w:t xml:space="preserve"> (IP)</w:t>
            </w:r>
            <w:r w:rsidR="00851060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2160" w:type="dxa"/>
          </w:tcPr>
          <w:p w14:paraId="4446CEB1" w14:textId="7149AC95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Projected percentage of 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RSF grant invested in supporting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P development and management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: </w:t>
            </w:r>
            <w:r w:rsidR="00DC750E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4</w:t>
            </w:r>
            <w:r w:rsidRPr="0091372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2854" w:type="dxa"/>
          </w:tcPr>
          <w:p w14:paraId="6B7424E7" w14:textId="7F970317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Maintain support for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faculty, students and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community for </w:t>
            </w:r>
            <w:r w:rsidR="0076406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collaboration, </w:t>
            </w:r>
            <w:r w:rsidR="00764066"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nnovat</w:t>
            </w:r>
            <w:r w:rsidR="00764066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on,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A26FE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and entrepreneurs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hip</w:t>
            </w:r>
          </w:p>
        </w:tc>
        <w:tc>
          <w:tcPr>
            <w:tcW w:w="1980" w:type="dxa"/>
          </w:tcPr>
          <w:p w14:paraId="61B8B27E" w14:textId="43BAF0D6" w:rsidR="00485BF1" w:rsidRPr="00913728" w:rsidRDefault="00764066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Research activity from 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collaborative agreements with province, </w:t>
            </w:r>
            <w:r w:rsidR="0069121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industry,</w:t>
            </w:r>
            <w:r w:rsidR="00485BF1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community</w:t>
            </w:r>
          </w:p>
        </w:tc>
        <w:tc>
          <w:tcPr>
            <w:tcW w:w="2250" w:type="dxa"/>
          </w:tcPr>
          <w:p w14:paraId="05A4804A" w14:textId="5DCC9834" w:rsidR="00485BF1" w:rsidRPr="00913728" w:rsidRDefault="00485BF1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To maintain/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increase the </w:t>
            </w:r>
            <w:r w:rsidR="00724A1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research collaborations and partnership</w:t>
            </w:r>
            <w:r w:rsidR="00EA152A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s</w:t>
            </w:r>
            <w:r w:rsidR="00724A1B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with province, i</w:t>
            </w:r>
            <w:r w:rsidR="00724A1B"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ndustry,</w:t>
            </w:r>
            <w:r w:rsidRPr="00743CC8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 xml:space="preserve"> and community </w:t>
            </w:r>
          </w:p>
        </w:tc>
        <w:tc>
          <w:tcPr>
            <w:tcW w:w="1795" w:type="dxa"/>
          </w:tcPr>
          <w:p w14:paraId="12DA5BAC" w14:textId="38D5F815" w:rsidR="00485BF1" w:rsidRPr="00913728" w:rsidRDefault="00067D02" w:rsidP="00485BF1">
            <w:pPr>
              <w:spacing w:before="100" w:beforeAutospacing="1" w:after="100" w:afterAutospacing="1"/>
              <w:outlineLvl w:val="0"/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</w:pP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 xml:space="preserve">Total funding brought from </w:t>
            </w: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lastRenderedPageBreak/>
              <w:t>contracts and agreements: $2.</w:t>
            </w:r>
            <w:r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3</w:t>
            </w:r>
            <w:r w:rsidRPr="00067D02">
              <w:rPr>
                <w:rFonts w:ascii="Arial" w:eastAsia="Times New Roman" w:hAnsi="Arial" w:cs="Arial"/>
                <w:bCs/>
                <w:kern w:val="36"/>
                <w:sz w:val="24"/>
                <w:szCs w:val="24"/>
                <w:lang w:eastAsia="en-CA"/>
              </w:rPr>
              <w:t>M</w:t>
            </w:r>
          </w:p>
        </w:tc>
      </w:tr>
    </w:tbl>
    <w:p w14:paraId="144C67DB" w14:textId="77777777" w:rsidR="00E33243" w:rsidRPr="0043709E" w:rsidRDefault="00E33243" w:rsidP="0061069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</w:p>
    <w:sectPr w:rsidR="00E33243" w:rsidRPr="0043709E" w:rsidSect="0043709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61BFC"/>
    <w:multiLevelType w:val="hybridMultilevel"/>
    <w:tmpl w:val="3AD205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164509"/>
    <w:multiLevelType w:val="hybridMultilevel"/>
    <w:tmpl w:val="9642DF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C120F4"/>
    <w:multiLevelType w:val="hybridMultilevel"/>
    <w:tmpl w:val="C2EC50A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C1C355F"/>
    <w:multiLevelType w:val="hybridMultilevel"/>
    <w:tmpl w:val="7E062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77D58"/>
    <w:multiLevelType w:val="hybridMultilevel"/>
    <w:tmpl w:val="FC2E1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EB2BD3"/>
    <w:multiLevelType w:val="hybridMultilevel"/>
    <w:tmpl w:val="FC3ACD7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68791845">
    <w:abstractNumId w:val="3"/>
  </w:num>
  <w:num w:numId="2" w16cid:durableId="736978170">
    <w:abstractNumId w:val="1"/>
  </w:num>
  <w:num w:numId="3" w16cid:durableId="1667005906">
    <w:abstractNumId w:val="0"/>
  </w:num>
  <w:num w:numId="4" w16cid:durableId="629432868">
    <w:abstractNumId w:val="5"/>
  </w:num>
  <w:num w:numId="5" w16cid:durableId="2093966207">
    <w:abstractNumId w:val="2"/>
  </w:num>
  <w:num w:numId="6" w16cid:durableId="12904715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TE0MjE1MzI2NzJW0lEKTi0uzszPAykwrQUAk77dLCwAAAA="/>
  </w:docVars>
  <w:rsids>
    <w:rsidRoot w:val="0043709E"/>
    <w:rsid w:val="00067D02"/>
    <w:rsid w:val="00071C09"/>
    <w:rsid w:val="000A01E8"/>
    <w:rsid w:val="000A5BC0"/>
    <w:rsid w:val="000D7E49"/>
    <w:rsid w:val="000F449B"/>
    <w:rsid w:val="00105FE7"/>
    <w:rsid w:val="0011519C"/>
    <w:rsid w:val="00154C72"/>
    <w:rsid w:val="001C168A"/>
    <w:rsid w:val="001C56F5"/>
    <w:rsid w:val="001C7F21"/>
    <w:rsid w:val="001E450F"/>
    <w:rsid w:val="00201F7B"/>
    <w:rsid w:val="00224B1F"/>
    <w:rsid w:val="002265FB"/>
    <w:rsid w:val="002301E7"/>
    <w:rsid w:val="0027286D"/>
    <w:rsid w:val="002B610E"/>
    <w:rsid w:val="00370CD5"/>
    <w:rsid w:val="003F5892"/>
    <w:rsid w:val="00415986"/>
    <w:rsid w:val="00420294"/>
    <w:rsid w:val="004336DB"/>
    <w:rsid w:val="004353A9"/>
    <w:rsid w:val="0043709E"/>
    <w:rsid w:val="004544FA"/>
    <w:rsid w:val="00462BAF"/>
    <w:rsid w:val="00472648"/>
    <w:rsid w:val="00485BF1"/>
    <w:rsid w:val="004A3F01"/>
    <w:rsid w:val="004A49E8"/>
    <w:rsid w:val="00514E29"/>
    <w:rsid w:val="005233D0"/>
    <w:rsid w:val="0061069F"/>
    <w:rsid w:val="00612542"/>
    <w:rsid w:val="00660562"/>
    <w:rsid w:val="00691218"/>
    <w:rsid w:val="006A1C94"/>
    <w:rsid w:val="006B7AE5"/>
    <w:rsid w:val="00701DF6"/>
    <w:rsid w:val="0071254C"/>
    <w:rsid w:val="00713F4D"/>
    <w:rsid w:val="00724A1B"/>
    <w:rsid w:val="00743CC8"/>
    <w:rsid w:val="00764066"/>
    <w:rsid w:val="00771990"/>
    <w:rsid w:val="007B030A"/>
    <w:rsid w:val="007D121A"/>
    <w:rsid w:val="007D4330"/>
    <w:rsid w:val="008104AB"/>
    <w:rsid w:val="00813DDE"/>
    <w:rsid w:val="00851060"/>
    <w:rsid w:val="0085276E"/>
    <w:rsid w:val="00856FF8"/>
    <w:rsid w:val="0088390A"/>
    <w:rsid w:val="008B01FB"/>
    <w:rsid w:val="008D55FD"/>
    <w:rsid w:val="008D7CA9"/>
    <w:rsid w:val="00907DB2"/>
    <w:rsid w:val="00913728"/>
    <w:rsid w:val="00915EB6"/>
    <w:rsid w:val="009258ED"/>
    <w:rsid w:val="009F7748"/>
    <w:rsid w:val="00A26E00"/>
    <w:rsid w:val="00A26FEB"/>
    <w:rsid w:val="00A318C3"/>
    <w:rsid w:val="00A432C2"/>
    <w:rsid w:val="00A52E2B"/>
    <w:rsid w:val="00A56790"/>
    <w:rsid w:val="00A66F39"/>
    <w:rsid w:val="00AB3643"/>
    <w:rsid w:val="00AD55BE"/>
    <w:rsid w:val="00B009C0"/>
    <w:rsid w:val="00B20DE3"/>
    <w:rsid w:val="00B26351"/>
    <w:rsid w:val="00B27D34"/>
    <w:rsid w:val="00B813BC"/>
    <w:rsid w:val="00BD4D08"/>
    <w:rsid w:val="00C02348"/>
    <w:rsid w:val="00CA1827"/>
    <w:rsid w:val="00D64774"/>
    <w:rsid w:val="00DC750E"/>
    <w:rsid w:val="00E207B3"/>
    <w:rsid w:val="00E33243"/>
    <w:rsid w:val="00EA152A"/>
    <w:rsid w:val="00EA5ADF"/>
    <w:rsid w:val="00EF612B"/>
    <w:rsid w:val="00EF7334"/>
    <w:rsid w:val="00F112B8"/>
    <w:rsid w:val="00F85CBC"/>
    <w:rsid w:val="00FA4352"/>
    <w:rsid w:val="00FC0079"/>
    <w:rsid w:val="00FE6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2940F"/>
  <w15:chartTrackingRefBased/>
  <w15:docId w15:val="{2C1E0CEA-620E-4B8E-891E-74D8CF14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7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709E"/>
    <w:rPr>
      <w:b/>
      <w:bCs/>
    </w:rPr>
  </w:style>
  <w:style w:type="paragraph" w:styleId="ListParagraph">
    <w:name w:val="List Paragraph"/>
    <w:basedOn w:val="Normal"/>
    <w:uiPriority w:val="34"/>
    <w:qFormat/>
    <w:rsid w:val="00FA43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ABBF4-324B-4669-BEEF-16444EBE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86</Words>
  <Characters>2562</Characters>
  <Application>Microsoft Office Word</Application>
  <DocSecurity>0</DocSecurity>
  <Lines>25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C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ita Sharma</cp:lastModifiedBy>
  <cp:revision>3</cp:revision>
  <dcterms:created xsi:type="dcterms:W3CDTF">2023-05-12T00:20:00Z</dcterms:created>
  <dcterms:modified xsi:type="dcterms:W3CDTF">2023-05-12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9419590254fd6ec3be7c8f32ef3dda87c11e490b322494d1b4db8ab2376c71</vt:lpwstr>
  </property>
</Properties>
</file>